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D2D" w:rsidRDefault="00385E57"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simplePos x="0" y="0"/>
            <wp:positionH relativeFrom="column">
              <wp:posOffset>97155</wp:posOffset>
            </wp:positionH>
            <wp:positionV relativeFrom="paragraph">
              <wp:posOffset>-295910</wp:posOffset>
            </wp:positionV>
            <wp:extent cx="1609423" cy="55406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9423" cy="554064"/>
                    </a:xfrm>
                    <a:prstGeom prst="rect">
                      <a:avLst/>
                    </a:prstGeom>
                  </pic:spPr>
                </pic:pic>
              </a:graphicData>
            </a:graphic>
            <wp14:sizeRelH relativeFrom="margin">
              <wp14:pctWidth>0</wp14:pctWidth>
            </wp14:sizeRelH>
            <wp14:sizeRelV relativeFrom="margin">
              <wp14:pctHeight>0</wp14:pctHeight>
            </wp14:sizeRelV>
          </wp:anchor>
        </w:drawing>
      </w:r>
    </w:p>
    <w:p w:rsidR="00BD25AB" w:rsidRDefault="00BD25AB" w:rsidP="005D72C0">
      <w:pPr>
        <w:spacing w:before="100"/>
        <w:ind w:left="184" w:right="11060"/>
        <w:rPr>
          <w:rFonts w:ascii="Times New Roman" w:eastAsia="Times New Roman" w:hAnsi="Times New Roman" w:cs="Times New Roman"/>
          <w:sz w:val="4"/>
          <w:szCs w:val="4"/>
        </w:rPr>
      </w:pPr>
    </w:p>
    <w:p w:rsidR="00BD25AB" w:rsidRDefault="00BD25AB" w:rsidP="005D72C0">
      <w:pPr>
        <w:spacing w:before="100"/>
        <w:ind w:left="184" w:right="11060"/>
        <w:rPr>
          <w:rFonts w:ascii="Times New Roman" w:eastAsia="Times New Roman" w:hAnsi="Times New Roman" w:cs="Times New Roman"/>
          <w:sz w:val="4"/>
          <w:szCs w:val="4"/>
        </w:rPr>
      </w:pPr>
    </w:p>
    <w:p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4CD71F2D" wp14:editId="73D3D377">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C442FE">
        <w:rPr>
          <w:rFonts w:ascii="Franklin Gothic Demi" w:eastAsia="Franklin Gothic Demi" w:hAnsi="Franklin Gothic Demi" w:cs="Franklin Gothic Demi"/>
          <w:sz w:val="36"/>
          <w:szCs w:val="36"/>
        </w:rPr>
        <w:t>6</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06C16617" wp14:editId="44762A17">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rsidR="006C5D2D" w:rsidRDefault="006C5D2D">
      <w:pPr>
        <w:spacing w:before="5" w:line="100" w:lineRule="exact"/>
        <w:rPr>
          <w:sz w:val="10"/>
          <w:szCs w:val="10"/>
        </w:rPr>
      </w:pPr>
    </w:p>
    <w:p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rsidR="006C5D2D" w:rsidRDefault="005C3A0B" w:rsidP="005D72C0">
      <w:pPr>
        <w:pStyle w:val="Heading2"/>
        <w:spacing w:before="95"/>
        <w:ind w:left="0"/>
      </w:pPr>
      <w:r>
        <w:t>Attendee</w:t>
      </w:r>
      <w:r>
        <w:rPr>
          <w:spacing w:val="-16"/>
        </w:rPr>
        <w:t xml:space="preserve"> </w:t>
      </w:r>
      <w:r>
        <w:t>Information</w:t>
      </w:r>
    </w:p>
    <w:p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p>
    <w:p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5D7B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SvosQA&#10;AADbAAAADwAAAGRycy9kb3ducmV2LnhtbESP0WrCQBRE3wv+w3IF3+pGSYtNXUWDYn0RjP2A2+w1&#10;CWbvhuyaxL/vFoQ+DjNzhlmuB1OLjlpXWVYwm0YgiHOrKy4UfF/2rwsQziNrrC2Tggc5WK9GL0tM&#10;tO35TF3mCxEg7BJUUHrfJFK6vCSDbmob4uBdbWvQB9kWUrfYB7ip5TyK3qXBisNCiQ2lJeW37G4U&#10;XLOdw/7ncDzd+49t3C3S7vKWKjUZD5tPEJ4G/x9+tr+0gjiGvy/h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kr6LEAAAA2wAAAA8AAAAAAAAAAAAAAAAAmAIAAGRycy9k&#10;b3ducmV2LnhtbFBLBQYAAAAABAAEAPUAAACJAwAAAAA=&#10;" path="m,l4793,e" filled="f" strokeweight=".58pt">
                  <v:path arrowok="t" o:connecttype="custom" o:connectlocs="0,0;4793,0" o:connectangles="0,0"/>
                </v:shape>
                <w10:wrap anchorx="page"/>
              </v:group>
            </w:pict>
          </mc:Fallback>
        </mc:AlternateContent>
      </w:r>
    </w:p>
    <w:p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001C0266" wp14:editId="4D94AF09">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B72E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GSTcQA&#10;AADbAAAADwAAAGRycy9kb3ducmV2LnhtbESP3WrCQBSE74W+w3IKvdNNRcWmWaUGi/ZGaOwDnGZP&#10;fmj2bMiuSXx7Vyh4OczMN0yyHU0jeupcbVnB6ywCQZxbXXOp4Of8OV2DcB5ZY2OZFFzJwXbzNEkw&#10;1nbgb+ozX4oAYRejgsr7NpbS5RUZdDPbEgevsJ1BH2RXSt3hEOCmkfMoWkmDNYeFCltKK8r/sotR&#10;UGR7h8Pv4et0Gd52i36d9udlqtTL8/jxDsLT6B/h//ZRK1jM4f4l/AC5u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kk3EAAAA2wAAAA8AAAAAAAAAAAAAAAAAmAIAAGRycy9k&#10;b3ducmV2LnhtbFBLBQYAAAAABAAEAPUAAACJAw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C0BDE03" wp14:editId="4E50F6F9">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CA9FE"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pocAA&#10;AADbAAAADwAAAGRycy9kb3ducmV2LnhtbERPzYrCMBC+L/gOYQRva+riilajuEXZ9SJYfYCxGdti&#10;MylNbOvbbw6Cx4/vf7XpTSVaalxpWcFkHIEgzqwuOVdwOe8/5yCcR9ZYWSYFT3KwWQ8+Vhhr2/GJ&#10;2tTnIoSwi1FB4X0dS+myggy6sa2JA3ezjUEfYJNL3WAXwk0lv6JoJg2WHBoKrCkpKLunD6Pglu4c&#10;dtffw/HRLX6m7Txpz9+JUqNhv12C8NT7t/jl/tMKpm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F+pocAAAADbAAAADwAAAAAAAAAAAAAAAACYAgAAZHJzL2Rvd25y&#10;ZXYueG1sUEsFBgAAAAAEAAQA9QAAAIUD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5CB75414" wp14:editId="00216A39">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4DE37D"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MKb8A&#10;AADbAAAADwAAAGRycy9kb3ducmV2LnhtbERPzWrCQBC+F3yHZQRvdROlYqOriFDpoSDGPsCQHZPF&#10;zGzIbjW+ffcgePz4/tfbgVt1oz44LwbyaQaKpPLWSW3g9/z1vgQVIorF1gsZeFCA7Wb0tsbC+ruc&#10;6FbGWqUQCQUaaGLsCq1D1RBjmPqOJHEX3zPGBPta2x7vKZxbPcuyhWZ0khoa7GjfUHUt/9iAPy4/&#10;Xfkzcx8D7w65y/ncndiYyXjYrUBFGuJL/HR/WwPzNDZ9ST9Ab/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0Ewp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29FD0700" wp14:editId="6B024F8F">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4F1AD4"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9C30C1" wp14:editId="1607319C">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72108"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NNBcQA&#10;AADbAAAADwAAAGRycy9kb3ducmV2LnhtbERPyWrDMBC9B/oPYgq5JXKbheBaDm5LsxwCjVt6Hqyp&#10;bWyNjKUmTr4+OgR6fLw9WQ+mFSfqXW1ZwdM0AkFcWF1zqeD762OyAuE8ssbWMim4kIN1+jBKMNb2&#10;zEc65b4UIYRdjAoq77tYSldUZNBNbUccuF/bG/QB9qXUPZ5DuGnlcxQtpcGaQ0OFHb1VVDT5n1Fw&#10;/FnuX/N5tt0M11WTLeaH9+bzoNT4ccheQHga/L/47t5pBbOwPnwJP0C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zTQXEAAAA2wAAAA8AAAAAAAAAAAAAAAAAmAIAAGRycy9k&#10;b3ducmV2LnhtbFBLBQYAAAAABAAEAPUAAACJAw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D06EAD1" wp14:editId="7D6B0FCA">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4F2E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MtJMQA&#10;AADbAAAADwAAAGRycy9kb3ducmV2LnhtbESPzWrDMBCE74W8g9hCLyWRnEJI3CgmaQgt9JQfel6s&#10;jWVqrYwlO87bV4VCj8PMfMOsi9E1YqAu1J41ZDMFgrj0puZKw+V8mC5BhIhssPFMGu4UoNhMHtaY&#10;G3/jIw2nWIkE4ZCjBhtjm0sZSksOw8y3xMm7+s5hTLKrpOnwluCukXOlFtJhzWnBYktvlsrvU+80&#10;7Ppxz/Nzo+zXbn9V77j6zJ6j1k+P4/YVRKQx/of/2h9Gw8sCfr+kH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TLSTEAAAA2wAAAA8AAAAAAAAAAAAAAAAAmAIAAGRycy9k&#10;b3ducmV2LnhtbFBLBQYAAAAABAAEAPUAAACJAw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49BD9C" wp14:editId="1AFBBBA7">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E16B3"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PKdMQA&#10;AADbAAAADwAAAGRycy9kb3ducmV2LnhtbESPQWvCQBSE7wX/w/KE3uomaktNXYMIgnoppsXza/aZ&#10;BLNvQ3ZNUn+9KxR6HGbmG2aZDqYWHbWusqwgnkQgiHOrKy4UfH9tX95BOI+ssbZMCn7JQboaPS0x&#10;0bbnI3WZL0SAsEtQQel9k0jp8pIMuoltiIN3tq1BH2RbSN1iH+CmltMoepMGKw4LJTa0KSm/ZFej&#10;oNsXn7d5nC1Ot8O1P7zuuqz/kUo9j4f1BwhPg/8P/7V3WsFsCo8v4Qf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DynTEAAAA2wAAAA8AAAAAAAAAAAAAAAAAmAIAAGRycy9k&#10;b3ducmV2LnhtbFBLBQYAAAAABAAEAPUAAACJAw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465AAF10" wp14:editId="1FFAD7E6">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08EFE6"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mb8UA&#10;AADbAAAADwAAAGRycy9kb3ducmV2LnhtbESPQWsCMRSE74L/ITyhl1KzWrG6GqUtFHqoB1elPT42&#10;z+zi5mVJom7/fSMUPA4z3wyzXHe2ERfyoXasYDTMQBCXTtdsFOx3H08zECEia2wck4JfCrBe9XtL&#10;zLW78pYuRTQilXDIUUEVY5tLGcqKLIaha4mTd3TeYkzSG6k9XlO5beQ4y6bSYs1pocKW3isqT8XZ&#10;KpiMTHh8eR7/bDzWh+xs3vZf351SD4PudQEiUhfv4X/6UyduDrcv6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qZv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5395949" wp14:editId="34233158">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BE0C3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X3sIA&#10;AADbAAAADwAAAGRycy9kb3ducmV2LnhtbERPTWvCQBC9F/wPywje6kZRkdRVomJrD4KmpechOyYh&#10;2dmQXTX667sHwePjfS9WnanFlVpXWlYwGkYgiDOrS84V/P7s3ucgnEfWWFsmBXdysFr23hYYa3vj&#10;E11Tn4sQwi5GBYX3TSylywoy6Ia2IQ7c2bYGfYBtLnWLtxBuajmOopk0WHJoKLChTUFZlV6MgtPf&#10;7HudTpKvz+4xr5Lp5LCtjgelBv0u+QDhqfMv8dO91wrGYWz4En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HNfewgAAANsAAAAPAAAAAAAAAAAAAAAAAJgCAABkcnMvZG93&#10;bnJldi54bWxQSwUGAAAAAAQABAD1AAAAhwM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528BF21" wp14:editId="47393DBD">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DFF9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9RdMQA&#10;AADbAAAADwAAAGRycy9kb3ducmV2LnhtbESPQWvCQBSE74X+h+UVvDWbKoSSugaRCuLBorb1+sg+&#10;k5Ds27i7mvjvu4VCj8PMN8PMi9F04kbON5YVvCQpCOLS6oYrBZ/H9fMrCB+QNXaWScGdPBSLx4c5&#10;5toOvKfbIVQilrDPUUEdQp9L6cuaDPrE9sTRO1tnMETpKqkdDrHcdHKappk02HBcqLGnVU1le7ga&#10;BdPZ12z/3e7MyV22w8f7kO3IX5SaPI3LNxCBxvAf/qM3OnIZ/H6JP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UXTEAAAA2wAAAA8AAAAAAAAAAAAAAAAAmAIAAGRycy9k&#10;b3ducmV2LnhtbFBLBQYAAAAABAAEAPUAAACJAw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A0252F3" wp14:editId="46352592">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2B9046"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DsUcUA&#10;AADbAAAADwAAAGRycy9kb3ducmV2LnhtbESPQWsCMRSE7wX/Q3hCL0WzrlJlaxQtFHqwh66KPT42&#10;r9mlm5clibr+e1Mo9DjMzDfMct3bVlzIh8axgsk4A0FcOd2wUXDYv40WIEJE1tg6JgU3CrBeDR6W&#10;WGh35U+6lNGIBOFQoII6xq6QMlQ1WQxj1xEn79t5izFJb6T2eE1w28o8y56lxYbTQo0dvdZU/ZRn&#10;q2A2MeFpPs2/Pjw2x+xstofdqVfqcdhvXkBE6uN/+K/9rhXkM/j9k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OxR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7FEF1E16" wp14:editId="1362403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B2E6A"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W8r8A&#10;AADbAAAADwAAAGRycy9kb3ducmV2LnhtbERPzWrCQBC+F/oOyxR6q5sEKhpdRQTFgyBGH2DITpOl&#10;mdmQXTW+vXso9Pjx/S/XI3fqTkNwXgzkkwwUSe2tk8bA9bL7moEKEcVi54UMPCnAevX+tsTS+oec&#10;6V7FRqUQCSUaaGPsS61D3RJjmPieJHE/fmCMCQ6NtgM+Ujh3usiyqWZ0khpa7GnbUv1b3diAP83m&#10;rjoW7nvkzT53OV/6Mxvz+TFuFqAijfFf/Oc+WANFWp++pB+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f9by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B4601CD" wp14:editId="07BFF96E">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4C23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AdY8YA&#10;AADbAAAADwAAAGRycy9kb3ducmV2LnhtbESPT2vCQBDF70K/wzJCb7qxqEh0lbSl/w5CTcXzkB2T&#10;kOxsyG419tN3DoXeZnhv3vvNZje4Vl2oD7VnA7NpAoq48Lbm0sDx62WyAhUissXWMxm4UYDd9m60&#10;wdT6Kx/oksdSSQiHFA1UMXap1qGoyGGY+o5YtLPvHUZZ+1LbHq8S7lr9kCRL7bBmaaiwo6eKiib/&#10;dgYOp+XHYz7P3l6Hn1WTLeb75+Zzb8z9eMjWoCIN8d/8d/1uBV9g5RcZQG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HAdY8YAAADbAAAADwAAAAAAAAAAAAAAAACYAgAAZHJz&#10;L2Rvd25yZXYueG1sUEsFBgAAAAAEAAQA9QAAAIsD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rsidR="006C5D2D" w:rsidRDefault="005C3A0B" w:rsidP="005D72C0">
      <w:pPr>
        <w:pStyle w:val="Heading2"/>
        <w:ind w:left="0"/>
      </w:pPr>
      <w:r>
        <w:t>Registration</w:t>
      </w:r>
      <w:r w:rsidR="005D72C0">
        <w:t xml:space="preserve"> (per attendee)</w:t>
      </w:r>
      <w:r w:rsidR="005D72C0">
        <w:br/>
      </w:r>
    </w:p>
    <w:p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five</w:t>
      </w:r>
      <w:r w:rsidRPr="00B560CF">
        <w:rPr>
          <w:rFonts w:ascii="Franklin Gothic Demi" w:hAnsi="Franklin Gothic Demi"/>
          <w:sz w:val="16"/>
          <w:szCs w:val="16"/>
        </w:rPr>
        <w:t xml:space="preserve"> day course </w:t>
      </w:r>
    </w:p>
    <w:p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Pr="00385E57">
        <w:rPr>
          <w:rFonts w:ascii="Franklin Gothic Book" w:eastAsia="Franklin Gothic Book" w:hAnsi="Franklin Gothic Book"/>
          <w:b/>
          <w:strike/>
          <w:sz w:val="16"/>
          <w:szCs w:val="16"/>
        </w:rPr>
        <w:t>.00</w:t>
      </w:r>
      <w:r w:rsidR="00385E57">
        <w:rPr>
          <w:rFonts w:ascii="Franklin Gothic Book" w:eastAsia="Franklin Gothic Book" w:hAnsi="Franklin Gothic Book"/>
          <w:b/>
          <w:sz w:val="16"/>
          <w:szCs w:val="16"/>
        </w:rPr>
        <w:t xml:space="preserve"> </w:t>
      </w:r>
      <w:r w:rsidR="00385E57" w:rsidRPr="00385E57">
        <w:rPr>
          <w:rFonts w:ascii="Franklin Gothic Book" w:eastAsia="Franklin Gothic Book" w:hAnsi="Franklin Gothic Book"/>
          <w:b/>
          <w:color w:val="C00000"/>
          <w:sz w:val="16"/>
          <w:szCs w:val="16"/>
        </w:rPr>
        <w:t>$1995</w:t>
      </w:r>
    </w:p>
    <w:p w:rsidR="006C5D2D" w:rsidRDefault="006C5D2D" w:rsidP="005D72C0">
      <w:pPr>
        <w:pStyle w:val="BodyText"/>
        <w:spacing w:line="172" w:lineRule="exact"/>
        <w:ind w:left="0"/>
        <w:rPr>
          <w:rFonts w:cs="Franklin Gothic Book"/>
        </w:rPr>
      </w:pPr>
    </w:p>
    <w:p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rsidR="00DC04E9" w:rsidRPr="005D72C0" w:rsidRDefault="002F51FC"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rsidR="005D72C0" w:rsidRDefault="002F51FC"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rsidR="005D72C0" w:rsidRDefault="002F51FC"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rsidR="005D72C0" w:rsidRDefault="002F51FC"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rsidR="00385E57" w:rsidRDefault="002F51FC"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July 11-15)</w:t>
      </w:r>
    </w:p>
    <w:p w:rsidR="00332C5C" w:rsidRDefault="002F51FC"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Sept. 12-16</w:t>
      </w:r>
      <w:r w:rsidR="00332C5C">
        <w:rPr>
          <w:rFonts w:ascii="Franklin Gothic Book" w:hAnsi="Franklin Gothic Book" w:cs="FranklinGothicBook"/>
          <w:color w:val="000000"/>
          <w:sz w:val="16"/>
          <w:szCs w:val="16"/>
        </w:rPr>
        <w:t>)</w:t>
      </w:r>
    </w:p>
    <w:p w:rsidR="005D72C0" w:rsidRDefault="002F51F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45B17">
        <w:rPr>
          <w:rFonts w:ascii="Franklin Gothic Book" w:hAnsi="Franklin Gothic Book" w:cs="FranklinGothicBook"/>
          <w:color w:val="000000"/>
          <w:sz w:val="16"/>
          <w:szCs w:val="16"/>
        </w:rPr>
        <w:t>Nov. 07-11</w:t>
      </w:r>
      <w:r w:rsidR="00EB40E8">
        <w:rPr>
          <w:rFonts w:ascii="Franklin Gothic Book" w:hAnsi="Franklin Gothic Book" w:cs="FranklinGothicBook"/>
          <w:color w:val="000000"/>
          <w:sz w:val="16"/>
          <w:szCs w:val="16"/>
        </w:rPr>
        <w:t>)</w:t>
      </w:r>
    </w:p>
    <w:p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rsidR="00A244C4" w:rsidRDefault="00A244C4" w:rsidP="00A244C4">
      <w:pPr>
        <w:spacing w:before="10" w:line="220" w:lineRule="exact"/>
      </w:pPr>
    </w:p>
    <w:p w:rsidR="00A244C4" w:rsidRDefault="00A244C4" w:rsidP="00A244C4">
      <w:pPr>
        <w:pStyle w:val="Heading2"/>
        <w:ind w:left="0"/>
      </w:pPr>
      <w:r>
        <w:t>Group</w:t>
      </w:r>
      <w:r>
        <w:rPr>
          <w:spacing w:val="-12"/>
        </w:rPr>
        <w:t xml:space="preserve"> </w:t>
      </w:r>
      <w:r>
        <w:t>Discount</w:t>
      </w:r>
    </w:p>
    <w:p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EB40E8" w:rsidRDefault="00EB40E8" w:rsidP="00A244C4">
      <w:pPr>
        <w:spacing w:line="164" w:lineRule="exact"/>
        <w:ind w:left="90"/>
        <w:rPr>
          <w:rFonts w:ascii="Franklin Gothic Demi" w:eastAsia="Franklin Gothic Demi" w:hAnsi="Franklin Gothic Demi"/>
          <w:sz w:val="18"/>
          <w:szCs w:val="18"/>
        </w:rPr>
      </w:pPr>
    </w:p>
    <w:p w:rsidR="000900DF" w:rsidRDefault="000900DF" w:rsidP="00A244C4">
      <w:pPr>
        <w:spacing w:line="164" w:lineRule="exact"/>
        <w:ind w:left="90"/>
        <w:rPr>
          <w:rFonts w:ascii="Franklin Gothic Demi" w:eastAsia="Franklin Gothic Demi" w:hAnsi="Franklin Gothic Demi"/>
          <w:sz w:val="18"/>
          <w:szCs w:val="18"/>
        </w:rPr>
      </w:pPr>
    </w:p>
    <w:p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rsidR="006C5D2D" w:rsidRDefault="006C5D2D">
      <w:pPr>
        <w:spacing w:before="9" w:line="170" w:lineRule="exact"/>
        <w:rPr>
          <w:sz w:val="17"/>
          <w:szCs w:val="17"/>
        </w:rPr>
      </w:pPr>
    </w:p>
    <w:p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6AD0B046" wp14:editId="630759ED">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02698"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fddMIA&#10;AADbAAAADwAAAGRycy9kb3ducmV2LnhtbERPTWvCQBC9C/0PyxS86UaxRaKrFCFqDz0YFfQ2ZMck&#10;NDsbd1dN/323UPA2j/c582VnGnEn52vLCkbDBARxYXXNpYLDPhtMQfiArLGxTAp+yMNy8dKbY6rt&#10;g3d0z0MpYgj7FBVUIbSplL6oyKAf2pY4chfrDIYIXSm1w0cMN40cJ8m7NFhzbKiwpVVFxXd+MwqO&#10;X/na0Pn6lm1On3JcZ43b4Uip/mv3MQMRqAtP8b97q+P8Cfz9Eg+Q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l910wgAAANsAAAAPAAAAAAAAAAAAAAAAAJgCAABkcnMvZG93&#10;bnJldi54bWxQSwUGAAAAAAQABAD1AAAAhwM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2C11B38A" wp14:editId="3E2171D3">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2B6B1"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W8cMA&#10;AADbAAAADwAAAGRycy9kb3ducmV2LnhtbESPQUsDQQyF70L/w5CCNztbDyJrp0WUgge1dPUHhJ10&#10;Z+lOZplJ262/3hwEbwnv5b0vq80UB3OmXPrEDpaLCgxxm3zPnYPvr+3dI5giyB6HxOTgSgU269nN&#10;CmufLryncyOd0RAuNToIImNtbWkDRSyLNBKrdkg5ouiaO+szXjQ8Dva+qh5sxJ61IeBIL4HaY3OK&#10;Do4/u3z4HHEnuZneryjh9WO5d+52Pj0/gRGa5N/8d/3mFV/p9Rcdw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W8cMAAADbAAAADwAAAAAAAAAAAAAAAACYAgAAZHJzL2Rv&#10;d25yZXYueG1sUEsFBgAAAAAEAAQA9QAAAIgD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24188A70" wp14:editId="5C83BBE9">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798A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Lgm8EA&#10;AADbAAAADwAAAGRycy9kb3ducmV2LnhtbERPTWvCQBC9F/wPywi91Y0BpURXESFqDz2YVtDbkB2T&#10;YHY27q6a/nu3UOhtHu9z5svetOJOzjeWFYxHCQji0uqGKwXfX/nbOwgfkDW2lknBD3lYLgYvc8y0&#10;ffCe7kWoRAxhn6GCOoQuk9KXNRn0I9sRR+5sncEQoaukdviI4aaVaZJMpcGGY0ONHa1rKi/FzSg4&#10;fBYbQ6frJN8eP2Ta5K3b41ip12G/moEI1Id/8Z97p+P8FH5/iQ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y4JvBAAAA2wAAAA8AAAAAAAAAAAAAAAAAmAIAAGRycy9kb3du&#10;cmV2LnhtbFBLBQYAAAAABAAEAPUAAACGAw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3BDA38E5" wp14:editId="3DC58654">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45E6CE"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0VhMEA&#10;AADaAAAADwAAAGRycy9kb3ducmV2LnhtbESPUWvCQBCE3wv9D8cWfKuXCIpGTxGhxYeCGP0BS26b&#10;HM3uhdyp8d/3BMHHYWa+YVabgVt1pT44LwbycQaKpPLWSW3gfPr6nIMKEcVi64UM3CnAZv3+tsLC&#10;+psc6VrGWiWIhAINNDF2hdahaogxjH1Hkrxf3zPGJPta2x5vCc6tnmTZTDM6SQsNdrRrqPorL2zA&#10;H+YLV/5M3HTg7Xfucj51RzZm9DFsl6AiDfEVfrb31sAMHlfSDd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dFYTBAAAA2gAAAA8AAAAAAAAAAAAAAAAAmAIAAGRycy9kb3du&#10;cmV2LnhtbFBLBQYAAAAABAAEAPUAAACGAwAAAAA=&#10;" path="m,l4792,e" filled="f" strokeweight=".58pt">
                  <v:path arrowok="t" o:connecttype="custom" o:connectlocs="0,0;4792,0" o:connectangles="0,0"/>
                </v:shape>
                <w10:wrap anchorx="page"/>
              </v:group>
            </w:pict>
          </mc:Fallback>
        </mc:AlternateContent>
      </w:r>
    </w:p>
    <w:p w:rsidR="007A04FC" w:rsidRPr="00166EF0" w:rsidRDefault="007A04FC" w:rsidP="007A04FC">
      <w:pPr>
        <w:pStyle w:val="BodyText"/>
        <w:spacing w:before="14"/>
        <w:ind w:left="90"/>
        <w:rPr>
          <w:i/>
        </w:rPr>
      </w:pPr>
      <w:r w:rsidRPr="00166EF0">
        <w:rPr>
          <w:i/>
        </w:rPr>
        <w:t xml:space="preserve">There will be a convenience fee of 2% for each credit card payment. </w:t>
      </w:r>
    </w:p>
    <w:p w:rsidR="007A04FC" w:rsidRDefault="007A04FC">
      <w:pPr>
        <w:pStyle w:val="Heading2"/>
      </w:pPr>
    </w:p>
    <w:p w:rsidR="006C5D2D" w:rsidRDefault="005C3A0B">
      <w:pPr>
        <w:pStyle w:val="Heading2"/>
      </w:pPr>
      <w:r>
        <w:t>Payment</w:t>
      </w:r>
      <w:r>
        <w:rPr>
          <w:spacing w:val="-7"/>
        </w:rPr>
        <w:t xml:space="preserve"> </w:t>
      </w:r>
      <w:r>
        <w:t>by</w:t>
      </w:r>
      <w:r>
        <w:rPr>
          <w:spacing w:val="-7"/>
        </w:rPr>
        <w:t xml:space="preserve"> </w:t>
      </w:r>
      <w:r>
        <w:t>Check</w:t>
      </w:r>
    </w:p>
    <w:p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rsidR="006C5D2D" w:rsidRDefault="006C5D2D">
      <w:pPr>
        <w:spacing w:line="160" w:lineRule="exact"/>
        <w:rPr>
          <w:sz w:val="16"/>
          <w:szCs w:val="16"/>
        </w:rPr>
      </w:pPr>
    </w:p>
    <w:p w:rsidR="006C5D2D" w:rsidRDefault="005C3A0B">
      <w:pPr>
        <w:pStyle w:val="Heading2"/>
      </w:pPr>
      <w:r>
        <w:t>Cancellations</w:t>
      </w:r>
    </w:p>
    <w:p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rsidR="006C5D2D" w:rsidRDefault="006C5D2D">
      <w:pPr>
        <w:spacing w:line="160" w:lineRule="exact"/>
        <w:rPr>
          <w:sz w:val="16"/>
          <w:szCs w:val="16"/>
        </w:rPr>
      </w:pPr>
    </w:p>
    <w:p w:rsidR="006C5D2D" w:rsidRDefault="005C3A0B">
      <w:pPr>
        <w:pStyle w:val="Heading2"/>
      </w:pPr>
      <w:r>
        <w:t>Training</w:t>
      </w:r>
      <w:r>
        <w:rPr>
          <w:spacing w:val="-12"/>
        </w:rPr>
        <w:t xml:space="preserve"> </w:t>
      </w:r>
      <w:r>
        <w:t>venue</w:t>
      </w:r>
    </w:p>
    <w:p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rsidR="008E43AD" w:rsidRDefault="008E43AD" w:rsidP="008E43AD">
      <w:pPr>
        <w:spacing w:line="180" w:lineRule="exact"/>
        <w:ind w:left="180"/>
        <w:rPr>
          <w:rFonts w:ascii="Franklin Gothic Book" w:hAnsi="Franklin Gothic Book"/>
          <w:sz w:val="16"/>
        </w:rPr>
      </w:pPr>
    </w:p>
    <w:p w:rsidR="006E486D" w:rsidRPr="00DA663F" w:rsidRDefault="006E486D" w:rsidP="006E486D">
      <w:pPr>
        <w:pStyle w:val="Heading2"/>
      </w:pPr>
      <w:r w:rsidRPr="00DA663F">
        <w:t>WPAG Training Locations</w:t>
      </w:r>
    </w:p>
    <w:p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017CC20E" wp14:editId="2A2D363B">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1FC" w:rsidRDefault="002F51FC" w:rsidP="008F7DBA">
      <w:r>
        <w:separator/>
      </w:r>
    </w:p>
  </w:endnote>
  <w:endnote w:type="continuationSeparator" w:id="0">
    <w:p w:rsidR="002F51FC" w:rsidRDefault="002F51FC"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EBF02B2" wp14:editId="10D74A3F">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BF02B2"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56C116DD" wp14:editId="4896F91F">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1FC" w:rsidRDefault="002F51FC" w:rsidP="008F7DBA">
      <w:r>
        <w:separator/>
      </w:r>
    </w:p>
  </w:footnote>
  <w:footnote w:type="continuationSeparator" w:id="0">
    <w:p w:rsidR="002F51FC" w:rsidRDefault="002F51FC"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hhoFgMzlu0x2YIIjcMdC0RQvM6VdGpvyTjTreGK9V9j436c3G2MXspgCmPDARX5dtSqhZSWqw7PaSW5/A65DHw==" w:salt="1pHQFQHcaqzOuvF539iZA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54E1"/>
    <w:rsid w:val="000B03A8"/>
    <w:rsid w:val="000F3B99"/>
    <w:rsid w:val="001100E1"/>
    <w:rsid w:val="00113242"/>
    <w:rsid w:val="00131489"/>
    <w:rsid w:val="0018626E"/>
    <w:rsid w:val="001E4AD6"/>
    <w:rsid w:val="001F5166"/>
    <w:rsid w:val="00234B23"/>
    <w:rsid w:val="00235A2F"/>
    <w:rsid w:val="00246B4E"/>
    <w:rsid w:val="00255657"/>
    <w:rsid w:val="002648B8"/>
    <w:rsid w:val="0027314F"/>
    <w:rsid w:val="00281223"/>
    <w:rsid w:val="002A692E"/>
    <w:rsid w:val="002C458B"/>
    <w:rsid w:val="002F51FC"/>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04FC"/>
    <w:rsid w:val="007A6DBA"/>
    <w:rsid w:val="007A7DED"/>
    <w:rsid w:val="00873411"/>
    <w:rsid w:val="0088279E"/>
    <w:rsid w:val="008E43AD"/>
    <w:rsid w:val="008F5E5D"/>
    <w:rsid w:val="008F7DBA"/>
    <w:rsid w:val="0090767A"/>
    <w:rsid w:val="00925551"/>
    <w:rsid w:val="009F0AB8"/>
    <w:rsid w:val="009F7DCD"/>
    <w:rsid w:val="00A148F1"/>
    <w:rsid w:val="00A244C4"/>
    <w:rsid w:val="00A56B81"/>
    <w:rsid w:val="00A75115"/>
    <w:rsid w:val="00AB2B1A"/>
    <w:rsid w:val="00AE4418"/>
    <w:rsid w:val="00AF50E8"/>
    <w:rsid w:val="00B23E0B"/>
    <w:rsid w:val="00B43312"/>
    <w:rsid w:val="00BD25AB"/>
    <w:rsid w:val="00C442FE"/>
    <w:rsid w:val="00CA2BA3"/>
    <w:rsid w:val="00CC24F4"/>
    <w:rsid w:val="00CE56C0"/>
    <w:rsid w:val="00D0437D"/>
    <w:rsid w:val="00D237AA"/>
    <w:rsid w:val="00D37181"/>
    <w:rsid w:val="00D45B17"/>
    <w:rsid w:val="00D56058"/>
    <w:rsid w:val="00DA663F"/>
    <w:rsid w:val="00DA6A2E"/>
    <w:rsid w:val="00DC04E9"/>
    <w:rsid w:val="00DE7084"/>
    <w:rsid w:val="00E24419"/>
    <w:rsid w:val="00E34C7B"/>
    <w:rsid w:val="00E414F4"/>
    <w:rsid w:val="00EB40E8"/>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7C9A9"/>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5779B"/>
    <w:rsid w:val="00161AE4"/>
    <w:rsid w:val="001C5AAE"/>
    <w:rsid w:val="00240A8B"/>
    <w:rsid w:val="002A35EA"/>
    <w:rsid w:val="002D3B37"/>
    <w:rsid w:val="0032297B"/>
    <w:rsid w:val="00361352"/>
    <w:rsid w:val="003F075F"/>
    <w:rsid w:val="004065ED"/>
    <w:rsid w:val="004A6D67"/>
    <w:rsid w:val="004C2BF1"/>
    <w:rsid w:val="005A3E5B"/>
    <w:rsid w:val="005D3166"/>
    <w:rsid w:val="006B753E"/>
    <w:rsid w:val="006F4B8D"/>
    <w:rsid w:val="0083031C"/>
    <w:rsid w:val="009A61AC"/>
    <w:rsid w:val="00A753FF"/>
    <w:rsid w:val="00AB4DA7"/>
    <w:rsid w:val="00C1076A"/>
    <w:rsid w:val="00C23C03"/>
    <w:rsid w:val="00C3596F"/>
    <w:rsid w:val="00C46B9C"/>
    <w:rsid w:val="00C867E2"/>
    <w:rsid w:val="00CA3B51"/>
    <w:rsid w:val="00E40F57"/>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2F714-1DDF-4BA8-8271-BB8EA3FA9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3</cp:revision>
  <dcterms:created xsi:type="dcterms:W3CDTF">2016-07-08T19:53:00Z</dcterms:created>
  <dcterms:modified xsi:type="dcterms:W3CDTF">2016-07-14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